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515750" w14:textId="77777777" w:rsidR="003545E3" w:rsidRPr="00E85A79" w:rsidRDefault="00F07156" w:rsidP="003325A7">
      <w:pPr>
        <w:pStyle w:val="FirstParagraph"/>
        <w:jc w:val="center"/>
        <w:rPr>
          <w:rFonts w:asciiTheme="majorHAnsi" w:hAnsiTheme="majorHAnsi" w:cstheme="majorHAnsi"/>
        </w:rPr>
      </w:pPr>
      <w:commentRangeStart w:id="0"/>
      <w:r w:rsidRPr="00E85A79">
        <w:rPr>
          <w:rFonts w:asciiTheme="majorHAnsi" w:hAnsiTheme="majorHAnsi" w:cstheme="majorHAnsi"/>
          <w:b/>
          <w:bCs/>
          <w:u w:val="single"/>
        </w:rPr>
        <w:t>Authorisation And Waiver</w:t>
      </w:r>
    </w:p>
    <w:p w14:paraId="27515751" w14:textId="77777777" w:rsidR="003545E3" w:rsidRPr="00E85A79" w:rsidRDefault="00F07156" w:rsidP="003325A7">
      <w:pPr>
        <w:pStyle w:val="BodyText"/>
        <w:jc w:val="center"/>
        <w:rPr>
          <w:rFonts w:asciiTheme="majorHAnsi" w:hAnsiTheme="majorHAnsi" w:cstheme="majorHAnsi"/>
        </w:rPr>
      </w:pPr>
      <w:r w:rsidRPr="00E85A79">
        <w:rPr>
          <w:rFonts w:asciiTheme="majorHAnsi" w:hAnsiTheme="majorHAnsi" w:cstheme="majorHAnsi"/>
          <w:b/>
          <w:bCs/>
          <w:u w:val="single"/>
        </w:rPr>
        <w:t>For Publication of Individual Contributions in Collective Works</w:t>
      </w:r>
      <w:commentRangeEnd w:id="0"/>
      <w:r w:rsidR="00F53549" w:rsidRPr="00E85A79">
        <w:rPr>
          <w:rStyle w:val="CommentReference"/>
          <w:rFonts w:asciiTheme="majorHAnsi" w:hAnsiTheme="majorHAnsi" w:cstheme="majorHAnsi"/>
          <w:sz w:val="24"/>
          <w:szCs w:val="24"/>
        </w:rPr>
        <w:commentReference w:id="0"/>
      </w:r>
    </w:p>
    <w:p w14:paraId="27515752" w14:textId="77777777" w:rsidR="003545E3" w:rsidRPr="00E85A79" w:rsidRDefault="00F07156">
      <w:pPr>
        <w:pStyle w:val="BodyText"/>
        <w:rPr>
          <w:rFonts w:asciiTheme="majorHAnsi" w:hAnsiTheme="majorHAnsi" w:cstheme="majorHAnsi"/>
        </w:rPr>
      </w:pPr>
      <w:commentRangeStart w:id="1"/>
      <w:r w:rsidRPr="00E85A79">
        <w:rPr>
          <w:rFonts w:asciiTheme="majorHAnsi" w:hAnsiTheme="majorHAnsi" w:cstheme="majorHAnsi"/>
        </w:rPr>
        <w:t>I the undersigned</w:t>
      </w:r>
      <w:commentRangeEnd w:id="1"/>
      <w:r w:rsidR="004C2011" w:rsidRPr="00E85A79">
        <w:rPr>
          <w:rStyle w:val="CommentReference"/>
          <w:rFonts w:asciiTheme="majorHAnsi" w:hAnsiTheme="majorHAnsi" w:cstheme="majorHAnsi"/>
          <w:sz w:val="24"/>
          <w:szCs w:val="24"/>
        </w:rPr>
        <w:commentReference w:id="1"/>
      </w:r>
      <w:r w:rsidRPr="00E85A79">
        <w:rPr>
          <w:rFonts w:asciiTheme="majorHAnsi" w:hAnsiTheme="majorHAnsi" w:cstheme="majorHAnsi"/>
        </w:rPr>
        <w:t xml:space="preserve"> ____________________________________</w:t>
      </w:r>
    </w:p>
    <w:p w14:paraId="27515753" w14:textId="77777777" w:rsidR="003545E3" w:rsidRPr="00E85A79" w:rsidRDefault="00F07156">
      <w:pPr>
        <w:pStyle w:val="BodyText"/>
        <w:rPr>
          <w:rFonts w:asciiTheme="majorHAnsi" w:hAnsiTheme="majorHAnsi" w:cstheme="majorHAnsi"/>
        </w:rPr>
      </w:pPr>
      <w:r w:rsidRPr="00E85A79">
        <w:rPr>
          <w:rFonts w:asciiTheme="majorHAnsi" w:hAnsiTheme="majorHAnsi" w:cstheme="majorHAnsi"/>
        </w:rPr>
        <w:t>born in __________________ on _________ resident in __________________ in street/square ____________________________________ no. ____ Postcode _______ tel. __________________ e-mail __________________</w:t>
      </w:r>
    </w:p>
    <w:p w14:paraId="27515754" w14:textId="77777777" w:rsidR="003545E3" w:rsidRPr="00E85A79" w:rsidRDefault="00F07156" w:rsidP="000021F4">
      <w:pPr>
        <w:pStyle w:val="BodyText"/>
        <w:jc w:val="center"/>
        <w:rPr>
          <w:rFonts w:asciiTheme="majorHAnsi" w:hAnsiTheme="majorHAnsi" w:cstheme="majorHAnsi"/>
        </w:rPr>
      </w:pPr>
      <w:r w:rsidRPr="00E85A79">
        <w:rPr>
          <w:rFonts w:asciiTheme="majorHAnsi" w:hAnsiTheme="majorHAnsi" w:cstheme="majorHAnsi"/>
          <w:b/>
          <w:bCs/>
        </w:rPr>
        <w:t>DECLARE under my own personal responsibility:</w:t>
      </w:r>
    </w:p>
    <w:p w14:paraId="27515755"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 xml:space="preserve">that I am the author of the work </w:t>
      </w:r>
      <w:commentRangeStart w:id="2"/>
      <w:r w:rsidRPr="00E85A79">
        <w:rPr>
          <w:rFonts w:asciiTheme="majorHAnsi" w:hAnsiTheme="majorHAnsi" w:cstheme="majorHAnsi"/>
        </w:rPr>
        <w:t>entitled</w:t>
      </w:r>
      <w:commentRangeEnd w:id="2"/>
      <w:r w:rsidR="00FC404D" w:rsidRPr="00E85A79">
        <w:rPr>
          <w:rStyle w:val="CommentReference"/>
          <w:rFonts w:asciiTheme="majorHAnsi" w:hAnsiTheme="majorHAnsi" w:cstheme="majorHAnsi"/>
          <w:sz w:val="24"/>
          <w:szCs w:val="24"/>
        </w:rPr>
        <w:commentReference w:id="2"/>
      </w:r>
      <w:r w:rsidRPr="00E85A79">
        <w:rPr>
          <w:rFonts w:asciiTheme="majorHAnsi" w:hAnsiTheme="majorHAnsi" w:cstheme="majorHAnsi"/>
        </w:rPr>
        <w:t xml:space="preserve"> ____________________________________ (hereinafter “Contribution”) and that I request its publication through the services offered by the Alma Mater Studiorum - Università di Bologna (hereinafter “University”) through the University digital library - AlmaDL (hereinafter “Website” for brevity);</w:t>
      </w:r>
    </w:p>
    <w:p w14:paraId="27515756" w14:textId="272D5D6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 xml:space="preserve">that I wish to publish the contribution as part of a collective work entitled </w:t>
      </w:r>
      <w:r w:rsidR="003E605A">
        <w:rPr>
          <w:rFonts w:asciiTheme="majorHAnsi" w:hAnsiTheme="majorHAnsi" w:cstheme="majorHAnsi"/>
        </w:rPr>
        <w:t>Pròdìgi</w:t>
      </w:r>
      <w:r w:rsidRPr="00E85A79">
        <w:rPr>
          <w:rFonts w:asciiTheme="majorHAnsi" w:hAnsiTheme="majorHAnsi" w:cstheme="majorHAnsi"/>
        </w:rPr>
        <w:t xml:space="preserve"> (hereinafter the “Collective Work”) to ensure its maximum dissemination and visibility;</w:t>
      </w:r>
    </w:p>
    <w:p w14:paraId="27515757"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have the legal power to sign this document and to authorise the University to lawfully publish, reproduce, disseminate and make available the Contribution to the public;</w:t>
      </w:r>
    </w:p>
    <w:p w14:paraId="27515758"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have acquired, from the legitimate owners, the authorisations necessary for signing this deed and have the full availability of the rights for any reason claimed by the legitimate owners, including any other co-authors (including intellectual property rights, copyrights and related rights, image rights, rights relating to cultural assets and related reproductions pursuant to the legislation in force and/or other third party rights);</w:t>
      </w:r>
    </w:p>
    <w:p w14:paraId="27515759"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guarantee and expressly undertake to indemnify and hold the University harmless of any possible claims, disputes, liabilities, actions and/or requests of third parties, including reasonable legal fees, concerning the availability and/or legitimate exercise of the rights themselves, the publication, reproduction and making available to the public of the Contribution in the Collective Work and/or the content of the Contribution itself;</w:t>
      </w:r>
    </w:p>
    <w:p w14:paraId="2751575A"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have provided in full to the Department and/or the University the data required for the publication of the Contribution in the Collective Work and guarantee that these are true and will be promptly updated, undertaking to indemnify and hold the University harmless of any possible disputes, liabilities, claims, actions and/or requests of third parties regarding the data provided;</w:t>
      </w:r>
    </w:p>
    <w:p w14:paraId="2751575B"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accept the General Terms and Conditions of Use of the AlmaDL Services Websites and - where applicable - the terms and conditions of use of the individual service;</w:t>
      </w:r>
    </w:p>
    <w:p w14:paraId="2751575C"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have taken full and careful note of and to accept the manner and form of publication, including the licence for use, of the Contribution and the level of accessibility provided for the Contribution;</w:t>
      </w:r>
    </w:p>
    <w:p w14:paraId="2751575D" w14:textId="598FE062"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lastRenderedPageBreak/>
        <w:t xml:space="preserve">in particular that I accept that my Contribution will be published and licensed through the University services under the terms of the Creative Commons licence </w:t>
      </w:r>
      <w:r w:rsidR="003E605A">
        <w:rPr>
          <w:rFonts w:asciiTheme="majorHAnsi" w:hAnsiTheme="majorHAnsi" w:cstheme="majorHAnsi"/>
        </w:rPr>
        <w:t>CC-BY 4.0;</w:t>
      </w:r>
    </w:p>
    <w:p w14:paraId="2751575E" w14:textId="77777777" w:rsidR="003545E3" w:rsidRPr="00E85A79" w:rsidRDefault="00F07156">
      <w:pPr>
        <w:numPr>
          <w:ilvl w:val="0"/>
          <w:numId w:val="2"/>
        </w:numPr>
        <w:rPr>
          <w:rFonts w:asciiTheme="majorHAnsi" w:hAnsiTheme="majorHAnsi" w:cstheme="majorHAnsi"/>
        </w:rPr>
      </w:pPr>
      <w:r w:rsidRPr="00E85A79">
        <w:rPr>
          <w:rFonts w:asciiTheme="majorHAnsi" w:hAnsiTheme="majorHAnsi" w:cstheme="majorHAnsi"/>
        </w:rPr>
        <w:t>that I am aware that the University:</w:t>
      </w:r>
    </w:p>
    <w:p w14:paraId="2751575F" w14:textId="77777777" w:rsidR="003545E3" w:rsidRPr="00E85A79" w:rsidRDefault="00F07156">
      <w:pPr>
        <w:numPr>
          <w:ilvl w:val="1"/>
          <w:numId w:val="3"/>
        </w:numPr>
        <w:rPr>
          <w:rFonts w:asciiTheme="majorHAnsi" w:hAnsiTheme="majorHAnsi" w:cstheme="majorHAnsi"/>
        </w:rPr>
      </w:pPr>
      <w:r w:rsidRPr="00E85A79">
        <w:rPr>
          <w:rFonts w:asciiTheme="majorHAnsi" w:hAnsiTheme="majorHAnsi" w:cstheme="majorHAnsi"/>
        </w:rPr>
        <w:t>shall not subject the Contribution to any verification of its content with a view to its publication, communication and making available to the public through the Website;</w:t>
      </w:r>
    </w:p>
    <w:p w14:paraId="27515760" w14:textId="77777777" w:rsidR="003545E3" w:rsidRPr="00E85A79" w:rsidRDefault="00F07156">
      <w:pPr>
        <w:numPr>
          <w:ilvl w:val="1"/>
          <w:numId w:val="3"/>
        </w:numPr>
        <w:rPr>
          <w:rFonts w:asciiTheme="majorHAnsi" w:hAnsiTheme="majorHAnsi" w:cstheme="majorHAnsi"/>
        </w:rPr>
      </w:pPr>
      <w:r w:rsidRPr="00E85A79">
        <w:rPr>
          <w:rFonts w:asciiTheme="majorHAnsi" w:hAnsiTheme="majorHAnsi" w:cstheme="majorHAnsi"/>
        </w:rPr>
        <w:t>shall not adopt any technological measures to protect the Contribution made available to the public through the Website, including, but not limited to, anti-access or anti-copy measures;</w:t>
      </w:r>
    </w:p>
    <w:p w14:paraId="27515761" w14:textId="77777777" w:rsidR="003545E3" w:rsidRPr="00E85A79" w:rsidRDefault="00F07156">
      <w:pPr>
        <w:numPr>
          <w:ilvl w:val="1"/>
          <w:numId w:val="3"/>
        </w:numPr>
        <w:rPr>
          <w:rFonts w:asciiTheme="majorHAnsi" w:hAnsiTheme="majorHAnsi" w:cstheme="majorHAnsi"/>
        </w:rPr>
      </w:pPr>
      <w:r w:rsidRPr="00E85A79">
        <w:rPr>
          <w:rFonts w:asciiTheme="majorHAnsi" w:hAnsiTheme="majorHAnsi" w:cstheme="majorHAnsi"/>
        </w:rPr>
        <w:t>will not be liable towards the author/copyright holder for copyright infringements or violations of other rights to the Contributions, which are committed via the Website or result from the Service users’ access to the Website; likewise, the University will not be required to bring a legal action on behalf of the author for copyright infringements or violations of other rights to the Contributions;</w:t>
      </w:r>
    </w:p>
    <w:p w14:paraId="27515762" w14:textId="77777777" w:rsidR="003545E3" w:rsidRPr="00E85A79" w:rsidRDefault="00F07156">
      <w:pPr>
        <w:numPr>
          <w:ilvl w:val="1"/>
          <w:numId w:val="3"/>
        </w:numPr>
        <w:rPr>
          <w:rFonts w:asciiTheme="majorHAnsi" w:hAnsiTheme="majorHAnsi" w:cstheme="majorHAnsi"/>
        </w:rPr>
      </w:pPr>
      <w:r w:rsidRPr="00E85A79">
        <w:rPr>
          <w:rFonts w:asciiTheme="majorHAnsi" w:hAnsiTheme="majorHAnsi" w:cstheme="majorHAnsi"/>
        </w:rPr>
        <w:t>will not be liable for any delays in the publication, communication and dissemination of the Contribution through the Website, for access disruptions or data losses due to unforeseen circumstances or to maintenance and technical upgrades,</w:t>
      </w:r>
    </w:p>
    <w:p w14:paraId="27515763" w14:textId="77777777" w:rsidR="003545E3" w:rsidRPr="00E85A79" w:rsidRDefault="00F07156">
      <w:pPr>
        <w:numPr>
          <w:ilvl w:val="1"/>
          <w:numId w:val="3"/>
        </w:numPr>
        <w:rPr>
          <w:rFonts w:asciiTheme="majorHAnsi" w:hAnsiTheme="majorHAnsi" w:cstheme="majorHAnsi"/>
        </w:rPr>
      </w:pPr>
      <w:r w:rsidRPr="00E85A79">
        <w:rPr>
          <w:rFonts w:asciiTheme="majorHAnsi" w:hAnsiTheme="majorHAnsi" w:cstheme="majorHAnsi"/>
        </w:rPr>
        <w:t>can change, terminate even without notice or make the Services offered through the Website unavailable at any time and at the sole discretion of the University administration.</w:t>
      </w:r>
    </w:p>
    <w:p w14:paraId="27515764" w14:textId="77777777" w:rsidR="003545E3" w:rsidRPr="00E85A79" w:rsidRDefault="00F07156">
      <w:pPr>
        <w:pStyle w:val="FirstParagraph"/>
        <w:rPr>
          <w:rFonts w:asciiTheme="majorHAnsi" w:hAnsiTheme="majorHAnsi" w:cstheme="majorHAnsi"/>
        </w:rPr>
      </w:pPr>
      <w:r w:rsidRPr="00E85A79">
        <w:rPr>
          <w:rFonts w:asciiTheme="majorHAnsi" w:hAnsiTheme="majorHAnsi" w:cstheme="majorHAnsi"/>
          <w:b/>
          <w:bCs/>
        </w:rPr>
        <w:t>Therefore, I the undersigned expressly authorise the University, not exclusively, free of charge and without territorial or time restrictions, to the extent permitted by applicable law:</w:t>
      </w:r>
    </w:p>
    <w:p w14:paraId="27515765" w14:textId="77777777" w:rsidR="003545E3" w:rsidRPr="00E85A79" w:rsidRDefault="00F07156">
      <w:pPr>
        <w:numPr>
          <w:ilvl w:val="0"/>
          <w:numId w:val="4"/>
        </w:numPr>
        <w:rPr>
          <w:rFonts w:asciiTheme="majorHAnsi" w:hAnsiTheme="majorHAnsi" w:cstheme="majorHAnsi"/>
        </w:rPr>
      </w:pPr>
      <w:r w:rsidRPr="00E85A79">
        <w:rPr>
          <w:rFonts w:asciiTheme="majorHAnsi" w:hAnsiTheme="majorHAnsi" w:cstheme="majorHAnsi"/>
        </w:rPr>
        <w:t>to publish, reproduce and make available to the public the Contribution free of charge in free form in the Collective Work, through the services offered by the Website, as well as distribute it in hard copy form where applicable;</w:t>
      </w:r>
    </w:p>
    <w:p w14:paraId="27515766" w14:textId="77777777" w:rsidR="003545E3" w:rsidRPr="00E85A79" w:rsidRDefault="00F07156">
      <w:pPr>
        <w:numPr>
          <w:ilvl w:val="0"/>
          <w:numId w:val="4"/>
        </w:numPr>
        <w:rPr>
          <w:rFonts w:asciiTheme="majorHAnsi" w:hAnsiTheme="majorHAnsi" w:cstheme="majorHAnsi"/>
        </w:rPr>
      </w:pPr>
      <w:r w:rsidRPr="00E85A79">
        <w:rPr>
          <w:rFonts w:asciiTheme="majorHAnsi" w:hAnsiTheme="majorHAnsi" w:cstheme="majorHAnsi"/>
        </w:rPr>
        <w:t>in the case of an unpublished Contribution, to publish it for the first time in the Collective Works through the Website;</w:t>
      </w:r>
    </w:p>
    <w:p w14:paraId="27515767" w14:textId="77777777" w:rsidR="003545E3" w:rsidRPr="00E85A79" w:rsidRDefault="00F07156">
      <w:pPr>
        <w:numPr>
          <w:ilvl w:val="0"/>
          <w:numId w:val="4"/>
        </w:numPr>
        <w:rPr>
          <w:rFonts w:asciiTheme="majorHAnsi" w:hAnsiTheme="majorHAnsi" w:cstheme="majorHAnsi"/>
        </w:rPr>
      </w:pPr>
      <w:r w:rsidRPr="00E85A79">
        <w:rPr>
          <w:rFonts w:asciiTheme="majorHAnsi" w:hAnsiTheme="majorHAnsi" w:cstheme="majorHAnsi"/>
        </w:rPr>
        <w:t>adopt for the publication of the Contribution, the licence for use already identified and communicated by the editor and/or director for the Collective Work, granting all relevant faculties, authorisations and licences, and also declaring that they accept the display of the respective disclaimer of notice for users of the services;</w:t>
      </w:r>
    </w:p>
    <w:p w14:paraId="27515768" w14:textId="77777777" w:rsidR="003545E3" w:rsidRPr="00E85A79" w:rsidRDefault="00F07156">
      <w:pPr>
        <w:numPr>
          <w:ilvl w:val="0"/>
          <w:numId w:val="4"/>
        </w:numPr>
        <w:rPr>
          <w:rFonts w:asciiTheme="majorHAnsi" w:hAnsiTheme="majorHAnsi" w:cstheme="majorHAnsi"/>
        </w:rPr>
      </w:pPr>
      <w:r w:rsidRPr="00E85A79">
        <w:rPr>
          <w:rFonts w:asciiTheme="majorHAnsi" w:hAnsiTheme="majorHAnsi" w:cstheme="majorHAnsi"/>
        </w:rPr>
        <w:t>reproduce and keep a copy of the Contribution indefinitely in the University archives for historical-documentary purposes.</w:t>
      </w:r>
    </w:p>
    <w:p w14:paraId="27515769" w14:textId="77777777" w:rsidR="003545E3" w:rsidRPr="00E85A79" w:rsidRDefault="00F07156">
      <w:pPr>
        <w:pStyle w:val="FirstParagraph"/>
        <w:rPr>
          <w:rFonts w:asciiTheme="majorHAnsi" w:hAnsiTheme="majorHAnsi" w:cstheme="majorHAnsi"/>
        </w:rPr>
      </w:pPr>
      <w:r w:rsidRPr="00E85A79">
        <w:rPr>
          <w:rFonts w:asciiTheme="majorHAnsi" w:hAnsiTheme="majorHAnsi" w:cstheme="majorHAnsi"/>
        </w:rPr>
        <w:t>Read, confirmed and undersigned.</w:t>
      </w:r>
    </w:p>
    <w:p w14:paraId="2751576A" w14:textId="77777777" w:rsidR="003545E3" w:rsidRPr="00E85A79" w:rsidRDefault="00F07156">
      <w:pPr>
        <w:pStyle w:val="BodyText"/>
        <w:rPr>
          <w:rFonts w:asciiTheme="majorHAnsi" w:hAnsiTheme="majorHAnsi" w:cstheme="majorHAnsi"/>
        </w:rPr>
      </w:pPr>
      <w:r w:rsidRPr="00E85A79">
        <w:rPr>
          <w:rFonts w:asciiTheme="majorHAnsi" w:hAnsiTheme="majorHAnsi" w:cstheme="majorHAnsi"/>
        </w:rPr>
        <w:t>Place __________________ Date ____/_____/________</w:t>
      </w:r>
    </w:p>
    <w:p w14:paraId="2751576B" w14:textId="77777777" w:rsidR="003545E3" w:rsidRPr="00E85A79" w:rsidRDefault="00F07156">
      <w:pPr>
        <w:pStyle w:val="BodyText"/>
        <w:rPr>
          <w:rFonts w:asciiTheme="majorHAnsi" w:hAnsiTheme="majorHAnsi" w:cstheme="majorHAnsi"/>
        </w:rPr>
      </w:pPr>
      <w:r w:rsidRPr="00E85A79">
        <w:rPr>
          <w:rFonts w:asciiTheme="majorHAnsi" w:hAnsiTheme="majorHAnsi" w:cstheme="majorHAnsi"/>
        </w:rPr>
        <w:t>Signature: ____________________________</w:t>
      </w:r>
    </w:p>
    <w:p w14:paraId="2751576C" w14:textId="77777777" w:rsidR="003545E3" w:rsidRPr="00E85A79" w:rsidRDefault="00BD574B">
      <w:pPr>
        <w:rPr>
          <w:rFonts w:asciiTheme="majorHAnsi" w:hAnsiTheme="majorHAnsi" w:cstheme="majorHAnsi"/>
        </w:rPr>
      </w:pPr>
      <w:r>
        <w:rPr>
          <w:rFonts w:asciiTheme="majorHAnsi" w:hAnsiTheme="majorHAnsi" w:cstheme="majorHAnsi"/>
          <w:noProof/>
        </w:rPr>
        <w:lastRenderedPageBreak/>
        <w:pict w14:anchorId="184F61EF">
          <v:rect id="_x0000_i1025" alt="" style="width:451.3pt;height:.05pt;mso-width-percent:0;mso-height-percent:0;mso-width-percent:0;mso-height-percent:0" o:hralign="center" o:hrstd="t" o:hr="t"/>
        </w:pict>
      </w:r>
    </w:p>
    <w:p w14:paraId="2751576E" w14:textId="37B6C419" w:rsidR="003545E3" w:rsidRPr="00E85A79" w:rsidRDefault="00F07156" w:rsidP="003E605A">
      <w:pPr>
        <w:pStyle w:val="FirstParagraph"/>
        <w:rPr>
          <w:rFonts w:asciiTheme="majorHAnsi" w:hAnsiTheme="majorHAnsi" w:cstheme="majorHAnsi"/>
        </w:rPr>
      </w:pPr>
      <w:r w:rsidRPr="00E85A79">
        <w:rPr>
          <w:rFonts w:asciiTheme="majorHAnsi" w:hAnsiTheme="majorHAnsi" w:cstheme="majorHAnsi"/>
          <w:b/>
          <w:bCs/>
        </w:rPr>
        <w:t>Please note:</w:t>
      </w:r>
      <w:r w:rsidRPr="00E85A79">
        <w:rPr>
          <w:rFonts w:asciiTheme="majorHAnsi" w:hAnsiTheme="majorHAnsi" w:cstheme="majorHAnsi"/>
        </w:rPr>
        <w:t xml:space="preserve"> The document must be completed in full and signed either with a handwritten signature (accompanied by a photocopy of a valid identity document) or with a digital signature and sent to the editor/director of the Collective Work. All responsibility for the compilation and storage of the document remains with the editor/director of the Collective Work.</w:t>
      </w:r>
    </w:p>
    <w:p w14:paraId="2751576F" w14:textId="77777777" w:rsidR="003545E3" w:rsidRPr="00E85A79" w:rsidRDefault="00F07156">
      <w:pPr>
        <w:pStyle w:val="BodyText"/>
        <w:rPr>
          <w:rFonts w:asciiTheme="majorHAnsi" w:hAnsiTheme="majorHAnsi" w:cstheme="majorHAnsi"/>
        </w:rPr>
      </w:pPr>
      <w:r w:rsidRPr="00E85A79">
        <w:rPr>
          <w:rFonts w:asciiTheme="majorHAnsi" w:hAnsiTheme="majorHAnsi" w:cstheme="majorHAnsi"/>
        </w:rPr>
        <w:t xml:space="preserve">The General Terms and Conditions of Use of the AlmaDL Services websites are available at </w:t>
      </w:r>
      <w:hyperlink r:id="rId10">
        <w:r w:rsidRPr="00E85A79">
          <w:rPr>
            <w:rStyle w:val="Hyperlink"/>
            <w:rFonts w:asciiTheme="majorHAnsi" w:hAnsiTheme="majorHAnsi" w:cstheme="majorHAnsi"/>
          </w:rPr>
          <w:t>https://sba.unibo.it/it/allegati/allegati-almadl/website_terms_conditions_use.pdf</w:t>
        </w:r>
      </w:hyperlink>
    </w:p>
    <w:sectPr w:rsidR="003545E3" w:rsidRPr="00E85A79">
      <w:pgSz w:w="12240" w:h="15840"/>
      <w:pgMar w:top="1417" w:right="1134" w:bottom="1134"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7A7B5F04" w14:textId="77777777" w:rsidR="00F53549" w:rsidRDefault="00F53549" w:rsidP="00F53549">
      <w:pPr>
        <w:pStyle w:val="CommentText"/>
      </w:pPr>
      <w:r>
        <w:rPr>
          <w:rStyle w:val="CommentReference"/>
        </w:rPr>
        <w:annotationRef/>
      </w:r>
      <w:r>
        <w:t>Modify the template by entering the necessary data as indicated in the margin comments.</w:t>
      </w:r>
    </w:p>
    <w:p w14:paraId="081E1366" w14:textId="77777777" w:rsidR="00F53549" w:rsidRDefault="00F53549" w:rsidP="00F53549">
      <w:pPr>
        <w:pStyle w:val="CommentText"/>
      </w:pPr>
      <w:r>
        <w:t>Once you have finished, remove the watermark from the Word menu by going to Design &gt; Watermark &gt; Remove Watermark. Convert the document to PDF and sign it digitally.</w:t>
      </w:r>
    </w:p>
  </w:comment>
  <w:comment w:id="1" w:author="Author" w:initials="A">
    <w:p w14:paraId="644F00C4" w14:textId="77777777" w:rsidR="004C2011" w:rsidRDefault="004C2011" w:rsidP="004C2011">
      <w:pPr>
        <w:pStyle w:val="CommentText"/>
      </w:pPr>
      <w:r>
        <w:rPr>
          <w:rStyle w:val="CommentReference"/>
        </w:rPr>
        <w:annotationRef/>
      </w:r>
      <w:r>
        <w:rPr>
          <w:lang w:val="en-US"/>
        </w:rPr>
        <w:t>Add the necessary fields in case of multiple authors</w:t>
      </w:r>
    </w:p>
  </w:comment>
  <w:comment w:id="2" w:author="Author" w:initials="A">
    <w:p w14:paraId="1E2682AD" w14:textId="372B6D28" w:rsidR="00FC404D" w:rsidRDefault="00FC404D" w:rsidP="00FC404D">
      <w:pPr>
        <w:pStyle w:val="CommentText"/>
      </w:pPr>
      <w:r>
        <w:rPr>
          <w:rStyle w:val="CommentReference"/>
        </w:rPr>
        <w:annotationRef/>
      </w:r>
      <w:r>
        <w:rPr>
          <w:lang w:val="en-US"/>
        </w:rPr>
        <w:t>Indicate the title of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1E1366" w15:done="0"/>
  <w15:commentEx w15:paraId="644F00C4" w15:done="0"/>
  <w15:commentEx w15:paraId="1E2682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1E1366" w16cid:durableId="1601C11C"/>
  <w16cid:commentId w16cid:paraId="644F00C4" w16cid:durableId="7057B16F"/>
  <w16cid:commentId w16cid:paraId="1E2682AD" w16cid:durableId="3A7855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D9642" w14:textId="77777777" w:rsidR="00BD574B" w:rsidRDefault="00BD574B" w:rsidP="003421BA">
      <w:pPr>
        <w:spacing w:after="0"/>
      </w:pPr>
      <w:r>
        <w:separator/>
      </w:r>
    </w:p>
  </w:endnote>
  <w:endnote w:type="continuationSeparator" w:id="0">
    <w:p w14:paraId="2C2B461D" w14:textId="77777777" w:rsidR="00BD574B" w:rsidRDefault="00BD574B" w:rsidP="003421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076C5" w14:textId="77777777" w:rsidR="00BD574B" w:rsidRDefault="00BD574B" w:rsidP="003421BA">
      <w:pPr>
        <w:spacing w:after="0"/>
      </w:pPr>
      <w:r>
        <w:separator/>
      </w:r>
    </w:p>
  </w:footnote>
  <w:footnote w:type="continuationSeparator" w:id="0">
    <w:p w14:paraId="59E67468" w14:textId="77777777" w:rsidR="00BD574B" w:rsidRDefault="00BD574B" w:rsidP="003421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1CED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369A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21"/>
    <w:multiLevelType w:val="multilevel"/>
    <w:tmpl w:val="0652B86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8356297">
    <w:abstractNumId w:val="0"/>
  </w:num>
  <w:num w:numId="2" w16cid:durableId="1012991816">
    <w:abstractNumId w:val="1"/>
  </w:num>
  <w:num w:numId="3" w16cid:durableId="1940412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3382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45E3"/>
    <w:rsid w:val="000021F4"/>
    <w:rsid w:val="003325A7"/>
    <w:rsid w:val="003421BA"/>
    <w:rsid w:val="003545E3"/>
    <w:rsid w:val="00365429"/>
    <w:rsid w:val="003E605A"/>
    <w:rsid w:val="00440846"/>
    <w:rsid w:val="004C2011"/>
    <w:rsid w:val="007F1DED"/>
    <w:rsid w:val="00BD574B"/>
    <w:rsid w:val="00D650C2"/>
    <w:rsid w:val="00E553B2"/>
    <w:rsid w:val="00E81BE7"/>
    <w:rsid w:val="00E85A79"/>
    <w:rsid w:val="00F07156"/>
    <w:rsid w:val="00F53549"/>
    <w:rsid w:val="00FC4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15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F53549"/>
    <w:rPr>
      <w:sz w:val="16"/>
      <w:szCs w:val="16"/>
    </w:rPr>
  </w:style>
  <w:style w:type="paragraph" w:styleId="CommentText">
    <w:name w:val="annotation text"/>
    <w:basedOn w:val="Normal"/>
    <w:link w:val="CommentTextChar"/>
    <w:rsid w:val="00F53549"/>
    <w:rPr>
      <w:sz w:val="20"/>
      <w:szCs w:val="20"/>
    </w:rPr>
  </w:style>
  <w:style w:type="character" w:customStyle="1" w:styleId="CommentTextChar">
    <w:name w:val="Comment Text Char"/>
    <w:basedOn w:val="DefaultParagraphFont"/>
    <w:link w:val="CommentText"/>
    <w:rsid w:val="00F53549"/>
    <w:rPr>
      <w:sz w:val="20"/>
      <w:szCs w:val="20"/>
    </w:rPr>
  </w:style>
  <w:style w:type="paragraph" w:styleId="CommentSubject">
    <w:name w:val="annotation subject"/>
    <w:basedOn w:val="CommentText"/>
    <w:next w:val="CommentText"/>
    <w:link w:val="CommentSubjectChar"/>
    <w:rsid w:val="00F53549"/>
    <w:rPr>
      <w:b/>
      <w:bCs/>
    </w:rPr>
  </w:style>
  <w:style w:type="character" w:customStyle="1" w:styleId="CommentSubjectChar">
    <w:name w:val="Comment Subject Char"/>
    <w:basedOn w:val="CommentTextChar"/>
    <w:link w:val="CommentSubject"/>
    <w:rsid w:val="00F53549"/>
    <w:rPr>
      <w:b/>
      <w:bCs/>
      <w:sz w:val="20"/>
      <w:szCs w:val="20"/>
    </w:rPr>
  </w:style>
  <w:style w:type="paragraph" w:styleId="Header">
    <w:name w:val="header"/>
    <w:basedOn w:val="Normal"/>
    <w:link w:val="HeaderChar"/>
    <w:rsid w:val="003421BA"/>
    <w:pPr>
      <w:tabs>
        <w:tab w:val="center" w:pos="4819"/>
        <w:tab w:val="right" w:pos="9638"/>
      </w:tabs>
      <w:spacing w:after="0"/>
    </w:pPr>
  </w:style>
  <w:style w:type="character" w:customStyle="1" w:styleId="HeaderChar">
    <w:name w:val="Header Char"/>
    <w:basedOn w:val="DefaultParagraphFont"/>
    <w:link w:val="Header"/>
    <w:rsid w:val="003421BA"/>
  </w:style>
  <w:style w:type="paragraph" w:styleId="Footer">
    <w:name w:val="footer"/>
    <w:basedOn w:val="Normal"/>
    <w:link w:val="FooterChar"/>
    <w:rsid w:val="003421BA"/>
    <w:pPr>
      <w:tabs>
        <w:tab w:val="center" w:pos="4819"/>
        <w:tab w:val="right" w:pos="9638"/>
      </w:tabs>
      <w:spacing w:after="0"/>
    </w:pPr>
  </w:style>
  <w:style w:type="character" w:customStyle="1" w:styleId="FooterChar">
    <w:name w:val="Footer Char"/>
    <w:basedOn w:val="DefaultParagraphFont"/>
    <w:link w:val="Footer"/>
    <w:rsid w:val="00342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sba.unibo.it/it/allegati/allegati-almadl/website_terms_conditions_use.pdf"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76</Words>
  <Characters>4999</Characters>
  <Application>Microsoft Office Word</Application>
  <DocSecurity>0</DocSecurity>
  <Lines>41</Lines>
  <Paragraphs>11</Paragraphs>
  <ScaleCrop>false</ScaleCrop>
  <Company/>
  <LinksUpToDate>false</LinksUpToDate>
  <CharactersWithSpaces>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6-01-14T14:26:00Z</dcterms:created>
  <dcterms:modified xsi:type="dcterms:W3CDTF">2026-06-15T12:43:00Z</dcterms:modified>
  <dc:language/>
</cp:coreProperties>
</file>